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C2DBFE" w14:textId="2ADA62FD" w:rsidR="002E5EC7" w:rsidRPr="00F327D7" w:rsidRDefault="002E5EC7" w:rsidP="002E5EC7">
      <w:pPr>
        <w:spacing w:after="160"/>
        <w:rPr>
          <w:rFonts w:ascii="Arial" w:hAnsi="Arial" w:cs="Arial"/>
          <w:b/>
          <w:noProof/>
          <w:lang w:val="mk-MK"/>
        </w:rPr>
      </w:pPr>
      <w:r w:rsidRPr="00F327D7">
        <w:rPr>
          <w:rFonts w:ascii="Arial" w:hAnsi="Arial" w:cs="Arial"/>
          <w:b/>
          <w:noProof/>
          <w:lang w:val="mk-MK"/>
        </w:rPr>
        <w:t>ПРИЛОГ 3</w:t>
      </w:r>
      <w:bookmarkStart w:id="0" w:name="_Hlk182832159"/>
      <w:r w:rsidR="00C650F3">
        <w:rPr>
          <w:rFonts w:ascii="Arial" w:hAnsi="Arial" w:cs="Arial"/>
          <w:b/>
          <w:noProof/>
          <w:lang w:val="mk-MK"/>
        </w:rPr>
        <w:t xml:space="preserve"> - </w:t>
      </w:r>
      <w:r w:rsidRPr="00F327D7">
        <w:rPr>
          <w:rFonts w:ascii="Arial" w:hAnsi="Arial" w:cs="Arial"/>
          <w:b/>
          <w:noProof/>
          <w:lang w:val="mk-MK"/>
        </w:rPr>
        <w:t>Известување за пренос на гаранција за потекло на електрична енергија</w:t>
      </w:r>
    </w:p>
    <w:bookmarkEnd w:id="0"/>
    <w:p w14:paraId="44A4C078" w14:textId="77777777" w:rsidR="008C0F37" w:rsidRPr="00F327D7" w:rsidRDefault="008C0F37" w:rsidP="008C0F37">
      <w:pPr>
        <w:rPr>
          <w:rFonts w:ascii="Arial" w:eastAsia="Calibri" w:hAnsi="Arial" w:cs="Arial"/>
          <w:lang w:val="mk-MK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5"/>
        <w:gridCol w:w="4675"/>
      </w:tblGrid>
      <w:tr w:rsidR="002B7330" w:rsidRPr="00F327D7" w14:paraId="07426220" w14:textId="77777777" w:rsidTr="00E84F88">
        <w:tc>
          <w:tcPr>
            <w:tcW w:w="9350" w:type="dxa"/>
            <w:gridSpan w:val="2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14:paraId="6980A4E2" w14:textId="77777777" w:rsidR="002B7330" w:rsidRPr="00F327D7" w:rsidRDefault="002B7330" w:rsidP="002B7330">
            <w:pPr>
              <w:pStyle w:val="ListParagraph"/>
              <w:widowControl w:val="0"/>
              <w:numPr>
                <w:ilvl w:val="0"/>
                <w:numId w:val="44"/>
              </w:numPr>
              <w:autoSpaceDE w:val="0"/>
              <w:autoSpaceDN w:val="0"/>
              <w:spacing w:after="160"/>
              <w:contextualSpacing w:val="0"/>
              <w:jc w:val="left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Податоци за корисникот на Регистарот на ГП на кого се пренесува ГП</w:t>
            </w:r>
          </w:p>
        </w:tc>
      </w:tr>
      <w:tr w:rsidR="002B7330" w:rsidRPr="00F327D7" w14:paraId="79ACBB53" w14:textId="77777777" w:rsidTr="00E84F88">
        <w:tc>
          <w:tcPr>
            <w:tcW w:w="4675" w:type="dxa"/>
            <w:tcBorders>
              <w:top w:val="double" w:sz="4" w:space="0" w:color="auto"/>
            </w:tcBorders>
            <w:vAlign w:val="center"/>
          </w:tcPr>
          <w:p w14:paraId="18BB07F2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1. Назив</w:t>
            </w:r>
          </w:p>
        </w:tc>
        <w:tc>
          <w:tcPr>
            <w:tcW w:w="4675" w:type="dxa"/>
          </w:tcPr>
          <w:p w14:paraId="5A2C89BB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7330" w:rsidRPr="00F327D7" w14:paraId="0F365073" w14:textId="77777777" w:rsidTr="00E84F88">
        <w:tc>
          <w:tcPr>
            <w:tcW w:w="4675" w:type="dxa"/>
            <w:vAlign w:val="center"/>
          </w:tcPr>
          <w:p w14:paraId="729B4AAC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2. Адреса на седиште</w:t>
            </w:r>
          </w:p>
        </w:tc>
        <w:tc>
          <w:tcPr>
            <w:tcW w:w="4675" w:type="dxa"/>
          </w:tcPr>
          <w:p w14:paraId="4A8C9B80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7330" w:rsidRPr="00F327D7" w14:paraId="77C115A4" w14:textId="77777777" w:rsidTr="00E84F88">
        <w:tc>
          <w:tcPr>
            <w:tcW w:w="4675" w:type="dxa"/>
            <w:vAlign w:val="center"/>
          </w:tcPr>
          <w:p w14:paraId="31B9022D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3. ЕМБС</w:t>
            </w:r>
          </w:p>
        </w:tc>
        <w:tc>
          <w:tcPr>
            <w:tcW w:w="4675" w:type="dxa"/>
          </w:tcPr>
          <w:p w14:paraId="21954D3E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7330" w:rsidRPr="00F327D7" w14:paraId="47D91167" w14:textId="77777777" w:rsidTr="00E84F88">
        <w:tc>
          <w:tcPr>
            <w:tcW w:w="4675" w:type="dxa"/>
            <w:vAlign w:val="center"/>
          </w:tcPr>
          <w:p w14:paraId="456837C7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4. Телефонски број</w:t>
            </w:r>
          </w:p>
        </w:tc>
        <w:tc>
          <w:tcPr>
            <w:tcW w:w="4675" w:type="dxa"/>
          </w:tcPr>
          <w:p w14:paraId="4A30A93B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7330" w:rsidRPr="00F327D7" w14:paraId="2422FDCA" w14:textId="77777777" w:rsidTr="00E84F88">
        <w:tc>
          <w:tcPr>
            <w:tcW w:w="4675" w:type="dxa"/>
            <w:vAlign w:val="center"/>
          </w:tcPr>
          <w:p w14:paraId="6D7D7581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5. Адреса за е-пошта</w:t>
            </w:r>
          </w:p>
        </w:tc>
        <w:tc>
          <w:tcPr>
            <w:tcW w:w="4675" w:type="dxa"/>
          </w:tcPr>
          <w:p w14:paraId="0111D4F2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2B7330" w:rsidRPr="00F327D7" w14:paraId="2DF1874E" w14:textId="77777777" w:rsidTr="00E84F88">
        <w:tc>
          <w:tcPr>
            <w:tcW w:w="4675" w:type="dxa"/>
            <w:vAlign w:val="center"/>
          </w:tcPr>
          <w:p w14:paraId="6D6EF8DC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i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6. Име и презиме на лицето за контакт</w:t>
            </w:r>
          </w:p>
        </w:tc>
        <w:tc>
          <w:tcPr>
            <w:tcW w:w="4675" w:type="dxa"/>
          </w:tcPr>
          <w:p w14:paraId="554E0A64" w14:textId="77777777" w:rsidR="002B7330" w:rsidRPr="00F327D7" w:rsidRDefault="002B7330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</w:tbl>
    <w:p w14:paraId="78C80545" w14:textId="77777777" w:rsidR="00723718" w:rsidRPr="00F327D7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9"/>
        <w:gridCol w:w="4732"/>
      </w:tblGrid>
      <w:tr w:rsidR="00EB0CED" w:rsidRPr="00F327D7" w14:paraId="21FF8362" w14:textId="77777777" w:rsidTr="00E84F88">
        <w:trPr>
          <w:trHeight w:val="207"/>
        </w:trPr>
        <w:tc>
          <w:tcPr>
            <w:tcW w:w="9351" w:type="dxa"/>
            <w:gridSpan w:val="2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14:paraId="0E2E51A9" w14:textId="77777777" w:rsidR="00EB0CED" w:rsidRPr="00F327D7" w:rsidRDefault="00EB0CED" w:rsidP="00EB0CED">
            <w:pPr>
              <w:pStyle w:val="ListParagraph"/>
              <w:widowControl w:val="0"/>
              <w:numPr>
                <w:ilvl w:val="0"/>
                <w:numId w:val="45"/>
              </w:numPr>
              <w:autoSpaceDE w:val="0"/>
              <w:autoSpaceDN w:val="0"/>
              <w:spacing w:after="160"/>
              <w:contextualSpacing w:val="0"/>
              <w:jc w:val="left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Податоци за преносената ГП</w:t>
            </w:r>
          </w:p>
        </w:tc>
      </w:tr>
      <w:tr w:rsidR="00EB0CED" w:rsidRPr="00F327D7" w14:paraId="323290EE" w14:textId="77777777" w:rsidTr="00E84F88">
        <w:tc>
          <w:tcPr>
            <w:tcW w:w="4619" w:type="dxa"/>
            <w:tcBorders>
              <w:top w:val="double" w:sz="4" w:space="0" w:color="auto"/>
            </w:tcBorders>
            <w:vAlign w:val="center"/>
          </w:tcPr>
          <w:p w14:paraId="626008E9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1. Единствен реден број на гаранција</w:t>
            </w:r>
          </w:p>
        </w:tc>
        <w:tc>
          <w:tcPr>
            <w:tcW w:w="4732" w:type="dxa"/>
          </w:tcPr>
          <w:p w14:paraId="1942C955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EB0CED" w:rsidRPr="00F327D7" w14:paraId="788CE8FE" w14:textId="77777777" w:rsidTr="00E84F88">
        <w:tc>
          <w:tcPr>
            <w:tcW w:w="4619" w:type="dxa"/>
            <w:vAlign w:val="center"/>
          </w:tcPr>
          <w:p w14:paraId="58EEC623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2. Датум на издавање на гаранцијата</w:t>
            </w:r>
          </w:p>
        </w:tc>
        <w:tc>
          <w:tcPr>
            <w:tcW w:w="4732" w:type="dxa"/>
          </w:tcPr>
          <w:p w14:paraId="5B341816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  <w:tr w:rsidR="00EB0CED" w:rsidRPr="00F327D7" w14:paraId="7C3886D7" w14:textId="77777777" w:rsidTr="00E84F88">
        <w:trPr>
          <w:trHeight w:val="429"/>
        </w:trPr>
        <w:tc>
          <w:tcPr>
            <w:tcW w:w="4619" w:type="dxa"/>
            <w:vAlign w:val="center"/>
          </w:tcPr>
          <w:p w14:paraId="50D352C8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  <w:r w:rsidRPr="00F327D7"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  <w:t>3. Претходен носител на гаранцијата</w:t>
            </w:r>
          </w:p>
        </w:tc>
        <w:tc>
          <w:tcPr>
            <w:tcW w:w="4732" w:type="dxa"/>
          </w:tcPr>
          <w:p w14:paraId="561B9BE5" w14:textId="77777777" w:rsidR="00EB0CED" w:rsidRPr="00F327D7" w:rsidRDefault="00EB0CED" w:rsidP="00E84F88">
            <w:pPr>
              <w:spacing w:after="160"/>
              <w:rPr>
                <w:rFonts w:ascii="Arial" w:hAnsi="Arial" w:cs="Arial"/>
                <w:b/>
                <w:noProof/>
                <w:sz w:val="20"/>
                <w:szCs w:val="20"/>
                <w:lang w:val="mk-MK"/>
              </w:rPr>
            </w:pPr>
          </w:p>
        </w:tc>
      </w:tr>
    </w:tbl>
    <w:p w14:paraId="2208558B" w14:textId="77777777" w:rsidR="00723718" w:rsidRPr="00F327D7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ECCDEA1" w14:textId="77777777" w:rsidR="00EB0CED" w:rsidRPr="00F327D7" w:rsidRDefault="002C6160" w:rsidP="00314691">
      <w:pPr>
        <w:ind w:left="6237" w:hanging="6379"/>
        <w:rPr>
          <w:rFonts w:ascii="Arial" w:hAnsi="Arial" w:cs="Arial"/>
          <w:noProof/>
          <w:lang w:val="mk-MK"/>
        </w:rPr>
      </w:pPr>
      <w:bookmarkStart w:id="1" w:name="_Hlk129091658"/>
      <w:r w:rsidRPr="00F327D7">
        <w:rPr>
          <w:rFonts w:ascii="Arial" w:hAnsi="Arial" w:cs="Arial"/>
          <w:noProof/>
          <w:lang w:val="en-US"/>
        </w:rPr>
        <w:t xml:space="preserve">    </w:t>
      </w:r>
    </w:p>
    <w:p w14:paraId="268102C4" w14:textId="01AFE212" w:rsidR="00314691" w:rsidRPr="00F327D7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r w:rsidRPr="00F327D7">
        <w:rPr>
          <w:rFonts w:ascii="Arial" w:hAnsi="Arial" w:cs="Arial"/>
          <w:noProof/>
          <w:lang w:val="en-US"/>
        </w:rPr>
        <w:t xml:space="preserve"> </w:t>
      </w:r>
      <w:r w:rsidR="00314691" w:rsidRPr="00F327D7">
        <w:rPr>
          <w:rFonts w:ascii="Arial" w:hAnsi="Arial" w:cs="Arial"/>
          <w:noProof/>
          <w:lang w:val="mk-MK"/>
        </w:rPr>
        <w:t>Датум:</w:t>
      </w:r>
      <w:r w:rsidR="00314691" w:rsidRPr="00F327D7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F327D7">
        <w:rPr>
          <w:rFonts w:ascii="Arial" w:hAnsi="Arial" w:cs="Arial"/>
          <w:noProof/>
          <w:lang w:val="mk-MK"/>
        </w:rPr>
        <w:t xml:space="preserve">                                                                   Име и презиме:     </w:t>
      </w:r>
      <w:r w:rsidR="00314691" w:rsidRPr="00F327D7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F327D7">
        <w:rPr>
          <w:rFonts w:ascii="Arial" w:hAnsi="Arial" w:cs="Arial"/>
          <w:noProof/>
          <w:u w:val="single"/>
          <w:lang w:val="mk-MK"/>
        </w:rPr>
        <w:tab/>
      </w:r>
      <w:r w:rsidR="00314691" w:rsidRPr="00F327D7">
        <w:rPr>
          <w:rFonts w:ascii="Arial" w:hAnsi="Arial" w:cs="Arial"/>
          <w:noProof/>
          <w:lang w:val="mk-MK"/>
        </w:rPr>
        <w:t xml:space="preserve">                          </w:t>
      </w:r>
    </w:p>
    <w:p w14:paraId="16B86943" w14:textId="356C00FF" w:rsidR="00314691" w:rsidRPr="00F327D7" w:rsidRDefault="00314691" w:rsidP="00314691">
      <w:pPr>
        <w:ind w:left="6237" w:hanging="1274"/>
        <w:rPr>
          <w:rFonts w:ascii="Arial" w:hAnsi="Arial" w:cs="Arial"/>
          <w:noProof/>
          <w:lang w:val="mk-MK"/>
        </w:rPr>
      </w:pPr>
      <w:r w:rsidRPr="00F327D7">
        <w:rPr>
          <w:rFonts w:ascii="Arial" w:hAnsi="Arial" w:cs="Arial"/>
          <w:noProof/>
          <w:lang w:val="mk-MK"/>
        </w:rPr>
        <w:t xml:space="preserve"> </w:t>
      </w:r>
      <w:r w:rsidRPr="00F327D7">
        <w:rPr>
          <w:rFonts w:ascii="Arial" w:hAnsi="Arial" w:cs="Arial"/>
          <w:noProof/>
          <w:lang w:val="en-US"/>
        </w:rPr>
        <w:tab/>
      </w:r>
      <w:r w:rsidRPr="00F327D7">
        <w:rPr>
          <w:rFonts w:ascii="Arial" w:hAnsi="Arial" w:cs="Arial"/>
          <w:noProof/>
          <w:lang w:val="mk-MK"/>
        </w:rPr>
        <w:t xml:space="preserve">Потпис и печат:   </w:t>
      </w:r>
      <w:bookmarkEnd w:id="1"/>
    </w:p>
    <w:p w14:paraId="062BAF11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5E214FF9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63404DA7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73E7BA52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1027E944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54022D9E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0819ACEA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3448C2A7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1A96B23A" w14:textId="77777777" w:rsidR="00F327D7" w:rsidRDefault="00F327D7" w:rsidP="00D26764">
      <w:pPr>
        <w:spacing w:after="160"/>
        <w:rPr>
          <w:rFonts w:ascii="Arial" w:hAnsi="Arial" w:cs="Arial"/>
          <w:bCs/>
          <w:noProof/>
          <w:lang w:val="mk-MK"/>
        </w:rPr>
      </w:pPr>
    </w:p>
    <w:p w14:paraId="66EAFB94" w14:textId="666061D9" w:rsidR="00D26764" w:rsidRPr="00F327D7" w:rsidRDefault="00BB0CEF" w:rsidP="00D26764">
      <w:p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br/>
      </w:r>
      <w:r w:rsidR="00D26764" w:rsidRPr="00F327D7"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  <w:t>Прилози:</w:t>
      </w:r>
      <w:r w:rsidR="00D26764" w:rsidRPr="00F327D7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 </w:t>
      </w:r>
    </w:p>
    <w:p w14:paraId="2C0F228C" w14:textId="77777777" w:rsidR="00DB5D94" w:rsidRPr="00F327D7" w:rsidRDefault="00DB5D94" w:rsidP="00FB3699">
      <w:pPr>
        <w:pStyle w:val="ListParagraph"/>
        <w:numPr>
          <w:ilvl w:val="0"/>
          <w:numId w:val="43"/>
        </w:num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F327D7">
        <w:rPr>
          <w:rFonts w:ascii="Arial" w:hAnsi="Arial" w:cs="Arial"/>
          <w:i/>
          <w:iCs/>
          <w:noProof/>
          <w:sz w:val="20"/>
          <w:szCs w:val="20"/>
          <w:lang w:val="mk-MK"/>
        </w:rPr>
        <w:t>Изјава на подносителот на известувањето</w:t>
      </w:r>
    </w:p>
    <w:p w14:paraId="0BE85D83" w14:textId="55E81B8E" w:rsidR="001C7AA6" w:rsidRPr="00F327D7" w:rsidRDefault="001C7AA6" w:rsidP="00FB3699">
      <w:pPr>
        <w:pStyle w:val="ListParagraph"/>
        <w:numPr>
          <w:ilvl w:val="0"/>
          <w:numId w:val="43"/>
        </w:num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F327D7">
        <w:rPr>
          <w:rFonts w:ascii="Arial" w:hAnsi="Arial" w:cs="Arial"/>
          <w:i/>
          <w:iCs/>
          <w:noProof/>
          <w:sz w:val="20"/>
          <w:szCs w:val="20"/>
          <w:lang w:val="mk-MK"/>
        </w:rPr>
        <w:t>Изјава на носителот на гаранцијата за потекло</w:t>
      </w:r>
    </w:p>
    <w:p w14:paraId="24040528" w14:textId="77777777" w:rsidR="00FB3699" w:rsidRPr="00F327D7" w:rsidRDefault="00FB3699" w:rsidP="00FB3699">
      <w:pPr>
        <w:spacing w:after="160"/>
        <w:ind w:left="1069" w:hanging="360"/>
        <w:rPr>
          <w:rFonts w:ascii="Arial" w:hAnsi="Arial" w:cs="Arial"/>
          <w:bCs/>
          <w:noProof/>
          <w:lang w:val="mk-MK"/>
        </w:rPr>
      </w:pPr>
    </w:p>
    <w:p w14:paraId="5DB9EB80" w14:textId="77777777" w:rsidR="004C4FC5" w:rsidRPr="00F327D7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59EC3B0" w14:textId="77777777" w:rsidR="004C4FC5" w:rsidRPr="00F327D7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76A4BA9" w14:textId="77777777" w:rsidR="00DB5D94" w:rsidRPr="00F327D7" w:rsidRDefault="00DB5D94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731D8D8" w14:textId="77777777" w:rsidR="002E5EC7" w:rsidRPr="00F327D7" w:rsidRDefault="002E5EC7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4837376" w14:textId="77777777" w:rsidR="00DB5D94" w:rsidRPr="00F327D7" w:rsidRDefault="00DB5D94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EEE58E3" w14:textId="27A45215" w:rsidR="008E3F82" w:rsidRPr="00F327D7" w:rsidRDefault="0076287A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lang w:val="mk-MK"/>
        </w:rPr>
      </w:pPr>
      <w:bookmarkStart w:id="2" w:name="_Hlk183007633"/>
      <w:r w:rsidRPr="00F327D7">
        <w:rPr>
          <w:rFonts w:ascii="Arial" w:hAnsi="Arial" w:cs="Arial"/>
          <w:b/>
          <w:noProof/>
          <w:lang w:val="mk-MK"/>
        </w:rPr>
        <w:t xml:space="preserve">Изјава на подносителот на </w:t>
      </w:r>
      <w:r w:rsidR="00DB5D94" w:rsidRPr="00F327D7">
        <w:rPr>
          <w:rFonts w:ascii="Arial" w:hAnsi="Arial" w:cs="Arial"/>
          <w:b/>
          <w:noProof/>
          <w:lang w:val="mk-MK"/>
        </w:rPr>
        <w:t>Известувањето</w:t>
      </w:r>
    </w:p>
    <w:p w14:paraId="5EB0669F" w14:textId="77777777" w:rsidR="002C3343" w:rsidRPr="00F327D7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000CA50E" w14:textId="77777777" w:rsidR="002C3343" w:rsidRPr="00F327D7" w:rsidRDefault="002C3343" w:rsidP="003925F8">
      <w:pPr>
        <w:widowControl w:val="0"/>
        <w:autoSpaceDE w:val="0"/>
        <w:autoSpaceDN w:val="0"/>
        <w:spacing w:before="134"/>
        <w:ind w:right="511"/>
        <w:rPr>
          <w:rFonts w:ascii="Arial" w:hAnsi="Arial" w:cs="Arial"/>
          <w:b/>
          <w:noProof/>
          <w:sz w:val="20"/>
          <w:szCs w:val="20"/>
          <w:lang w:val="mk-MK"/>
        </w:rPr>
      </w:pPr>
    </w:p>
    <w:bookmarkEnd w:id="2"/>
    <w:p w14:paraId="697CEEA4" w14:textId="2CE903A7" w:rsidR="00C254F3" w:rsidRPr="00F327D7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 xml:space="preserve">Јас </w:t>
      </w:r>
      <w:r w:rsidRPr="00F327D7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F327D7">
        <w:rPr>
          <w:rFonts w:ascii="Arial" w:hAnsi="Arial" w:cs="Arial"/>
          <w:bCs/>
          <w:noProof/>
          <w:lang w:val="en-US"/>
        </w:rPr>
        <w:t xml:space="preserve">, </w:t>
      </w:r>
      <w:r w:rsidRPr="00F327D7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F327D7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F327D7">
        <w:rPr>
          <w:rFonts w:ascii="Arial" w:hAnsi="Arial" w:cs="Arial"/>
          <w:bCs/>
          <w:noProof/>
          <w:lang w:val="mk-MK"/>
        </w:rPr>
        <w:t xml:space="preserve">под целосна морална, материјална и кривична одговорност изјавувам дека податоците наведени во ова </w:t>
      </w:r>
      <w:r w:rsidR="007F453C" w:rsidRPr="00F327D7">
        <w:rPr>
          <w:rFonts w:ascii="Arial" w:hAnsi="Arial" w:cs="Arial"/>
          <w:bCs/>
          <w:noProof/>
          <w:lang w:val="mk-MK"/>
        </w:rPr>
        <w:t>Известување</w:t>
      </w:r>
      <w:r w:rsidR="008E3F82" w:rsidRPr="00F327D7">
        <w:rPr>
          <w:rFonts w:ascii="Arial" w:hAnsi="Arial" w:cs="Arial"/>
          <w:bCs/>
          <w:noProof/>
          <w:lang w:val="mk-MK"/>
        </w:rPr>
        <w:t xml:space="preserve"> </w:t>
      </w:r>
      <w:r w:rsidRPr="00F327D7">
        <w:rPr>
          <w:rFonts w:ascii="Arial" w:hAnsi="Arial" w:cs="Arial"/>
          <w:bCs/>
          <w:noProof/>
          <w:lang w:val="mk-MK"/>
        </w:rPr>
        <w:t>се точни и веродостојни и во целост одговараат на фактичката состојба.</w:t>
      </w:r>
    </w:p>
    <w:p w14:paraId="292B94F7" w14:textId="77777777" w:rsidR="00C254F3" w:rsidRPr="00F327D7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07FE84CD" w14:textId="77777777" w:rsidR="00C254F3" w:rsidRPr="00F327D7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A39615F" w14:textId="77777777" w:rsidR="00C254F3" w:rsidRPr="00F327D7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F327D7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F327D7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en-US"/>
        </w:rPr>
        <w:t>______________</w:t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F327D7">
        <w:rPr>
          <w:rFonts w:ascii="Arial" w:hAnsi="Arial" w:cs="Arial"/>
          <w:bCs/>
          <w:noProof/>
          <w:lang w:val="mk-MK"/>
        </w:rPr>
        <w:br/>
      </w:r>
    </w:p>
    <w:p w14:paraId="0562B157" w14:textId="77777777" w:rsidR="00A4773C" w:rsidRPr="00F327D7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E80B5A4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FA88A85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853F37A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ADB00B9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437BD87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CD2A6AB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0E57994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F8DF64C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E755569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0C30DE38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CAEE582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068095CB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14CE16B1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26ECDA3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725C5A8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8E3C1B2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9DCAD6D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56D6C08C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790F5FA0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C7CA9D1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257729CD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8FA916F" w14:textId="77777777" w:rsidR="001C7AA6" w:rsidRPr="00F327D7" w:rsidRDefault="001C7AA6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3594FA98" w14:textId="77777777" w:rsidR="00B7241D" w:rsidRPr="00F327D7" w:rsidRDefault="00B7241D" w:rsidP="001C7AA6">
      <w:pPr>
        <w:spacing w:after="160"/>
        <w:jc w:val="center"/>
        <w:rPr>
          <w:rFonts w:ascii="Arial" w:hAnsi="Arial" w:cs="Arial"/>
          <w:b/>
          <w:noProof/>
          <w:lang w:val="mk-MK"/>
        </w:rPr>
      </w:pPr>
    </w:p>
    <w:p w14:paraId="654FA0CD" w14:textId="52056F8B" w:rsidR="001C7AA6" w:rsidRPr="00F327D7" w:rsidRDefault="001C7AA6" w:rsidP="001C7AA6">
      <w:pPr>
        <w:spacing w:after="160"/>
        <w:jc w:val="center"/>
        <w:rPr>
          <w:rFonts w:ascii="Arial" w:hAnsi="Arial" w:cs="Arial"/>
          <w:b/>
          <w:noProof/>
          <w:lang w:val="mk-MK"/>
        </w:rPr>
      </w:pPr>
      <w:r w:rsidRPr="00F327D7">
        <w:rPr>
          <w:rFonts w:ascii="Arial" w:hAnsi="Arial" w:cs="Arial"/>
          <w:b/>
          <w:noProof/>
          <w:lang w:val="mk-MK"/>
        </w:rPr>
        <w:t>Изјава на носителот на гаранцијата за потекло</w:t>
      </w:r>
    </w:p>
    <w:p w14:paraId="68AC974E" w14:textId="77777777" w:rsidR="001C7AA6" w:rsidRPr="00F327D7" w:rsidRDefault="001C7AA6" w:rsidP="001C7AA6">
      <w:pPr>
        <w:spacing w:after="160"/>
        <w:jc w:val="center"/>
        <w:rPr>
          <w:rFonts w:ascii="Arial" w:hAnsi="Arial" w:cs="Arial"/>
          <w:b/>
          <w:noProof/>
          <w:lang w:val="mk-MK"/>
        </w:rPr>
      </w:pPr>
    </w:p>
    <w:p w14:paraId="40748B01" w14:textId="77777777" w:rsidR="00B7241D" w:rsidRPr="00F327D7" w:rsidRDefault="00B7241D" w:rsidP="001C7AA6">
      <w:pPr>
        <w:spacing w:after="160"/>
        <w:jc w:val="center"/>
        <w:rPr>
          <w:rFonts w:ascii="Arial" w:hAnsi="Arial" w:cs="Arial"/>
          <w:b/>
          <w:noProof/>
          <w:lang w:val="mk-MK"/>
        </w:rPr>
      </w:pPr>
    </w:p>
    <w:p w14:paraId="75B826BE" w14:textId="7FD0CC26" w:rsidR="00B7241D" w:rsidRPr="00F327D7" w:rsidRDefault="00B7241D" w:rsidP="00B7241D">
      <w:pPr>
        <w:spacing w:after="0"/>
        <w:rPr>
          <w:rFonts w:ascii="Arial" w:hAnsi="Arial" w:cs="Arial"/>
          <w:bCs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 xml:space="preserve">Јас </w:t>
      </w:r>
      <w:r w:rsidRPr="00F327D7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F327D7">
        <w:rPr>
          <w:rFonts w:ascii="Arial" w:hAnsi="Arial" w:cs="Arial"/>
          <w:bCs/>
          <w:noProof/>
          <w:lang w:val="en-US"/>
        </w:rPr>
        <w:t xml:space="preserve">, </w:t>
      </w:r>
      <w:r w:rsidRPr="00F327D7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F327D7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F327D7">
        <w:rPr>
          <w:rFonts w:ascii="Arial" w:hAnsi="Arial" w:cs="Arial"/>
          <w:bCs/>
          <w:noProof/>
          <w:lang w:val="mk-MK"/>
        </w:rPr>
        <w:t>под целосна морална, материјална и кривична одговорност изјавувам дека И</w:t>
      </w:r>
      <w:r w:rsidRPr="00F327D7">
        <w:rPr>
          <w:rFonts w:ascii="Arial" w:hAnsi="Arial" w:cs="Arial"/>
          <w:lang w:val="mk-MK"/>
        </w:rPr>
        <w:t xml:space="preserve">зјавувам дека се согласува да се изврши преносот на Гаранцијата за потекло со </w:t>
      </w:r>
      <w:r w:rsidRPr="00F327D7">
        <w:rPr>
          <w:rFonts w:ascii="Arial" w:hAnsi="Arial" w:cs="Arial"/>
          <w:bCs/>
          <w:lang w:val="mk-MK"/>
        </w:rPr>
        <w:t xml:space="preserve">единствен реден број на гаранција за потекло: ( </w:t>
      </w:r>
      <w:r w:rsidRPr="00F327D7">
        <w:rPr>
          <w:rFonts w:ascii="Arial" w:hAnsi="Arial" w:cs="Arial"/>
          <w:bCs/>
          <w:i/>
          <w:iCs/>
          <w:lang w:val="mk-MK"/>
        </w:rPr>
        <w:t>се наведува бројот на ГП</w:t>
      </w:r>
      <w:r w:rsidRPr="00F327D7">
        <w:rPr>
          <w:rFonts w:ascii="Arial" w:hAnsi="Arial" w:cs="Arial"/>
          <w:bCs/>
          <w:lang w:val="mk-MK"/>
        </w:rPr>
        <w:t>).</w:t>
      </w:r>
    </w:p>
    <w:p w14:paraId="34B349ED" w14:textId="77777777" w:rsidR="00B7241D" w:rsidRPr="00F327D7" w:rsidRDefault="00B7241D" w:rsidP="00B7241D">
      <w:pPr>
        <w:spacing w:after="0"/>
        <w:rPr>
          <w:rFonts w:ascii="Arial" w:hAnsi="Arial" w:cs="Arial"/>
          <w:bCs/>
          <w:lang w:val="mk-MK"/>
        </w:rPr>
      </w:pPr>
    </w:p>
    <w:p w14:paraId="5CD8D11C" w14:textId="77777777" w:rsidR="001C7AA6" w:rsidRPr="00F327D7" w:rsidRDefault="001C7AA6" w:rsidP="001C7AA6">
      <w:pPr>
        <w:spacing w:after="160"/>
        <w:jc w:val="center"/>
        <w:rPr>
          <w:rFonts w:ascii="Arial" w:hAnsi="Arial" w:cs="Arial"/>
          <w:b/>
          <w:noProof/>
          <w:lang w:val="mk-MK"/>
        </w:rPr>
      </w:pPr>
    </w:p>
    <w:p w14:paraId="2FC9D40B" w14:textId="77777777" w:rsidR="00B7241D" w:rsidRPr="00F327D7" w:rsidRDefault="00B7241D" w:rsidP="00B7241D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6CD87BBE" w14:textId="77777777" w:rsidR="00B7241D" w:rsidRPr="00F327D7" w:rsidRDefault="00B7241D" w:rsidP="00B7241D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mk-MK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388E1E9" w14:textId="48100862" w:rsidR="001C7AA6" w:rsidRPr="00F327D7" w:rsidRDefault="00B7241D" w:rsidP="00B7241D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F327D7">
        <w:rPr>
          <w:rFonts w:ascii="Arial" w:hAnsi="Arial" w:cs="Arial"/>
          <w:bCs/>
          <w:noProof/>
          <w:lang w:val="en-US"/>
        </w:rPr>
        <w:t>______________</w:t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</w:r>
      <w:r w:rsidRPr="00F327D7">
        <w:rPr>
          <w:rFonts w:ascii="Arial" w:hAnsi="Arial" w:cs="Arial"/>
          <w:bCs/>
          <w:noProof/>
          <w:lang w:val="en-US"/>
        </w:rPr>
        <w:tab/>
        <w:t xml:space="preserve">     _______________</w:t>
      </w:r>
    </w:p>
    <w:sectPr w:rsidR="001C7AA6" w:rsidRPr="00F327D7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4D5A5" w14:textId="77777777" w:rsidR="00917896" w:rsidRDefault="00917896" w:rsidP="005B2610">
      <w:pPr>
        <w:spacing w:after="0" w:line="240" w:lineRule="auto"/>
      </w:pPr>
      <w:r>
        <w:separator/>
      </w:r>
    </w:p>
  </w:endnote>
  <w:endnote w:type="continuationSeparator" w:id="0">
    <w:p w14:paraId="354C884F" w14:textId="77777777" w:rsidR="00917896" w:rsidRDefault="00917896" w:rsidP="005B2610">
      <w:pPr>
        <w:spacing w:after="0" w:line="240" w:lineRule="auto"/>
      </w:pPr>
      <w:r>
        <w:continuationSeparator/>
      </w:r>
    </w:p>
  </w:endnote>
  <w:endnote w:type="continuationNotice" w:id="1">
    <w:p w14:paraId="6B4E5F1E" w14:textId="77777777" w:rsidR="00917896" w:rsidRDefault="00917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33078006" w:rsidR="00DE7CB6" w:rsidRDefault="00F327D7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F327D7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33078006" w:rsidR="00DE7CB6" w:rsidRDefault="00F327D7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F327D7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6DB41" w14:textId="77777777" w:rsidR="00917896" w:rsidRDefault="00917896" w:rsidP="005B2610">
      <w:pPr>
        <w:spacing w:after="0" w:line="240" w:lineRule="auto"/>
      </w:pPr>
      <w:r>
        <w:separator/>
      </w:r>
    </w:p>
  </w:footnote>
  <w:footnote w:type="continuationSeparator" w:id="0">
    <w:p w14:paraId="199500C8" w14:textId="77777777" w:rsidR="00917896" w:rsidRDefault="00917896" w:rsidP="005B2610">
      <w:pPr>
        <w:spacing w:after="0" w:line="240" w:lineRule="auto"/>
      </w:pPr>
      <w:r>
        <w:continuationSeparator/>
      </w:r>
    </w:p>
  </w:footnote>
  <w:footnote w:type="continuationNotice" w:id="1">
    <w:p w14:paraId="66D51D7C" w14:textId="77777777" w:rsidR="00917896" w:rsidRDefault="00917896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3E3257"/>
    <w:multiLevelType w:val="hybridMultilevel"/>
    <w:tmpl w:val="AAA40A1C"/>
    <w:lvl w:ilvl="0" w:tplc="BD4EF7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5B620233"/>
    <w:multiLevelType w:val="hybridMultilevel"/>
    <w:tmpl w:val="16D67DC0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7775A"/>
    <w:multiLevelType w:val="hybridMultilevel"/>
    <w:tmpl w:val="AAA40A1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B2680B"/>
    <w:multiLevelType w:val="hybridMultilevel"/>
    <w:tmpl w:val="92AA3158"/>
    <w:lvl w:ilvl="0" w:tplc="6538712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8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32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33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4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5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31"/>
  </w:num>
  <w:num w:numId="2" w16cid:durableId="116680072">
    <w:abstractNumId w:val="35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30"/>
  </w:num>
  <w:num w:numId="7" w16cid:durableId="2140801526">
    <w:abstractNumId w:val="17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7"/>
    <w:lvlOverride w:ilvl="0">
      <w:startOverride w:val="1"/>
    </w:lvlOverride>
  </w:num>
  <w:num w:numId="14" w16cid:durableId="1307200712">
    <w:abstractNumId w:val="17"/>
    <w:lvlOverride w:ilvl="0">
      <w:startOverride w:val="1"/>
    </w:lvlOverride>
  </w:num>
  <w:num w:numId="15" w16cid:durableId="225919576">
    <w:abstractNumId w:val="17"/>
    <w:lvlOverride w:ilvl="0">
      <w:startOverride w:val="1"/>
    </w:lvlOverride>
  </w:num>
  <w:num w:numId="16" w16cid:durableId="1702589026">
    <w:abstractNumId w:val="34"/>
  </w:num>
  <w:num w:numId="17" w16cid:durableId="1699231120">
    <w:abstractNumId w:val="19"/>
  </w:num>
  <w:num w:numId="18" w16cid:durableId="1807163836">
    <w:abstractNumId w:val="8"/>
    <w:lvlOverride w:ilvl="0">
      <w:startOverride w:val="1"/>
    </w:lvlOverride>
  </w:num>
  <w:num w:numId="19" w16cid:durableId="612978991">
    <w:abstractNumId w:val="33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2"/>
  </w:num>
  <w:num w:numId="22" w16cid:durableId="1398358689">
    <w:abstractNumId w:val="29"/>
  </w:num>
  <w:num w:numId="23" w16cid:durableId="589972735">
    <w:abstractNumId w:val="14"/>
  </w:num>
  <w:num w:numId="24" w16cid:durableId="78870137">
    <w:abstractNumId w:val="22"/>
  </w:num>
  <w:num w:numId="25" w16cid:durableId="362681389">
    <w:abstractNumId w:val="26"/>
  </w:num>
  <w:num w:numId="26" w16cid:durableId="1105081251">
    <w:abstractNumId w:val="11"/>
  </w:num>
  <w:num w:numId="27" w16cid:durableId="1481919788">
    <w:abstractNumId w:val="21"/>
  </w:num>
  <w:num w:numId="28" w16cid:durableId="78528276">
    <w:abstractNumId w:val="28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7"/>
  </w:num>
  <w:num w:numId="31" w16cid:durableId="2138638999">
    <w:abstractNumId w:val="1"/>
  </w:num>
  <w:num w:numId="32" w16cid:durableId="1166047868">
    <w:abstractNumId w:val="15"/>
  </w:num>
  <w:num w:numId="33" w16cid:durableId="52967156">
    <w:abstractNumId w:val="13"/>
  </w:num>
  <w:num w:numId="34" w16cid:durableId="1635745786">
    <w:abstractNumId w:val="18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20"/>
  </w:num>
  <w:num w:numId="38" w16cid:durableId="397558724">
    <w:abstractNumId w:val="7"/>
  </w:num>
  <w:num w:numId="39" w16cid:durableId="761800586">
    <w:abstractNumId w:val="10"/>
  </w:num>
  <w:num w:numId="40" w16cid:durableId="1749692636">
    <w:abstractNumId w:val="16"/>
  </w:num>
  <w:num w:numId="41" w16cid:durableId="1292712258">
    <w:abstractNumId w:val="32"/>
  </w:num>
  <w:num w:numId="42" w16cid:durableId="483203485">
    <w:abstractNumId w:val="23"/>
  </w:num>
  <w:num w:numId="43" w16cid:durableId="397559458">
    <w:abstractNumId w:val="25"/>
  </w:num>
  <w:num w:numId="44" w16cid:durableId="271520998">
    <w:abstractNumId w:val="9"/>
  </w:num>
  <w:num w:numId="45" w16cid:durableId="237447185">
    <w:abstractNumId w:val="24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B60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AA6"/>
    <w:rsid w:val="001C7EB4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2B4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0AF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330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3343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5EC7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25F8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265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BE9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876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5F9F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8E2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372DD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31D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43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BEA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607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04D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16D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3857"/>
    <w:rsid w:val="007F41BD"/>
    <w:rsid w:val="007F44CC"/>
    <w:rsid w:val="007F453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6FC2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34D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0F37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34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89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0836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6E9E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BBB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C6F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37E5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BCB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A1B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4DEF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41D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30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0F3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612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6764"/>
    <w:rsid w:val="00D27327"/>
    <w:rsid w:val="00D275DF"/>
    <w:rsid w:val="00D278BF"/>
    <w:rsid w:val="00D27CC4"/>
    <w:rsid w:val="00D30C4A"/>
    <w:rsid w:val="00D3146F"/>
    <w:rsid w:val="00D319D7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B41"/>
    <w:rsid w:val="00DA4C7B"/>
    <w:rsid w:val="00DA4EAA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5D94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6F89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95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3D4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CED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2B12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27D7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D19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92B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3699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D319D7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319D7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15</cp:revision>
  <cp:lastPrinted>2023-03-21T08:35:00Z</cp:lastPrinted>
  <dcterms:created xsi:type="dcterms:W3CDTF">2025-03-24T11:44:00Z</dcterms:created>
  <dcterms:modified xsi:type="dcterms:W3CDTF">2025-03-2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